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images for this usecase. For shared imag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f5ac0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0:59Z</dcterms:created>
  <dcterms:modified xsi:type="dcterms:W3CDTF">2016-11-22T04:20:59Z</dcterms:modified>
</cp:coreProperties>
</file>